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E8D516" w14:textId="77777777" w:rsidR="000D490E" w:rsidRDefault="000D490E" w:rsidP="000D490E">
      <w:pPr>
        <w:pStyle w:val="Default"/>
      </w:pPr>
    </w:p>
    <w:p w14:paraId="5343936B" w14:textId="09B04803" w:rsidR="000D490E" w:rsidRDefault="000D490E" w:rsidP="003C2B7A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PROJECT MANAGEMENT TRAINING</w:t>
      </w:r>
    </w:p>
    <w:p w14:paraId="47971E9F" w14:textId="77777777" w:rsidR="003C2B7A" w:rsidRDefault="000D490E" w:rsidP="000D490E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Enterprise Project Management Office</w:t>
      </w:r>
    </w:p>
    <w:p w14:paraId="2A2717CC" w14:textId="5D48A963" w:rsidR="003C2B7A" w:rsidRDefault="000D490E" w:rsidP="000D490E">
      <w:pPr>
        <w:pStyle w:val="Default"/>
        <w:jc w:val="center"/>
        <w:rPr>
          <w:b/>
          <w:bCs/>
          <w:sz w:val="28"/>
          <w:szCs w:val="28"/>
        </w:rPr>
      </w:pPr>
      <w:r>
        <w:rPr>
          <w:color w:val="0000FF"/>
          <w:sz w:val="22"/>
          <w:szCs w:val="22"/>
        </w:rPr>
        <w:t xml:space="preserve">www.ebit.ks.gov/kito/training </w:t>
      </w:r>
      <w:r>
        <w:rPr>
          <w:b/>
          <w:bCs/>
          <w:sz w:val="22"/>
          <w:szCs w:val="22"/>
        </w:rPr>
        <w:t xml:space="preserve">________________________________________________________________________________________ </w:t>
      </w:r>
      <w:r>
        <w:rPr>
          <w:b/>
          <w:bCs/>
          <w:sz w:val="28"/>
          <w:szCs w:val="28"/>
        </w:rPr>
        <w:t>REGISTRATION FORM FOR PM TRAINING</w:t>
      </w:r>
    </w:p>
    <w:p w14:paraId="627B5552" w14:textId="13489750" w:rsidR="000D490E" w:rsidRDefault="000D490E" w:rsidP="000D490E">
      <w:pPr>
        <w:pStyle w:val="Default"/>
        <w:jc w:val="center"/>
        <w:rPr>
          <w:b/>
          <w:bCs/>
          <w:color w:val="FF0000"/>
          <w:sz w:val="18"/>
          <w:szCs w:val="18"/>
        </w:rPr>
      </w:pPr>
      <w:r>
        <w:rPr>
          <w:b/>
          <w:bCs/>
          <w:color w:val="FF0000"/>
          <w:sz w:val="18"/>
          <w:szCs w:val="18"/>
        </w:rPr>
        <w:t>***ALL blanks must be completed to be considered for enrollment***</w:t>
      </w:r>
    </w:p>
    <w:p w14:paraId="62E18A7D" w14:textId="77777777" w:rsidR="00FF342E" w:rsidRDefault="00FF342E" w:rsidP="000D490E">
      <w:pPr>
        <w:pStyle w:val="Default"/>
        <w:jc w:val="center"/>
        <w:rPr>
          <w:color w:val="FF0000"/>
          <w:sz w:val="18"/>
          <w:szCs w:val="18"/>
        </w:rPr>
      </w:pPr>
    </w:p>
    <w:p w14:paraId="308528BF" w14:textId="17D429BB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>Employee I.D.# _</w:t>
      </w:r>
      <w:sdt>
        <w:sdtPr>
          <w:rPr>
            <w:sz w:val="20"/>
            <w:szCs w:val="20"/>
          </w:rPr>
          <w:id w:val="-1052999770"/>
          <w:placeholder>
            <w:docPart w:val="65409342CB7143029069CD43255D4F42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Name:  </w:t>
      </w:r>
      <w:sdt>
        <w:sdtPr>
          <w:rPr>
            <w:sz w:val="22"/>
            <w:szCs w:val="22"/>
          </w:rPr>
          <w:id w:val="-47463740"/>
          <w:placeholder>
            <w:docPart w:val="998FC96B31204175AE26192B661070EC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7F78E7D2" w14:textId="17AD0E5E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(Required) Last, First, M </w:t>
      </w:r>
    </w:p>
    <w:p w14:paraId="650CDD26" w14:textId="77777777" w:rsidR="003C2B7A" w:rsidRPr="003C2B7A" w:rsidRDefault="003C2B7A" w:rsidP="003C2B7A">
      <w:pPr>
        <w:pStyle w:val="Default"/>
        <w:tabs>
          <w:tab w:val="left" w:pos="5040"/>
        </w:tabs>
        <w:rPr>
          <w:sz w:val="8"/>
          <w:szCs w:val="8"/>
        </w:rPr>
      </w:pPr>
    </w:p>
    <w:p w14:paraId="5C626B95" w14:textId="7B9B6397" w:rsidR="000D490E" w:rsidRDefault="000D490E" w:rsidP="003C2B7A">
      <w:pPr>
        <w:pStyle w:val="Default"/>
        <w:tabs>
          <w:tab w:val="left" w:pos="5040"/>
        </w:tabs>
        <w:rPr>
          <w:sz w:val="20"/>
          <w:szCs w:val="20"/>
        </w:rPr>
      </w:pPr>
      <w:r>
        <w:rPr>
          <w:sz w:val="22"/>
          <w:szCs w:val="22"/>
        </w:rPr>
        <w:t xml:space="preserve">E-Mail Address: </w:t>
      </w:r>
      <w:sdt>
        <w:sdtPr>
          <w:rPr>
            <w:sz w:val="20"/>
            <w:szCs w:val="20"/>
            <w:bdr w:val="single" w:sz="4" w:space="0" w:color="auto"/>
          </w:rPr>
          <w:id w:val="966702394"/>
          <w:placeholder>
            <w:docPart w:val="F78C86313BBA4A568AC0A4DF8127FEDF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State agency # or FEIN:  </w:t>
      </w:r>
      <w:sdt>
        <w:sdtPr>
          <w:rPr>
            <w:sz w:val="20"/>
            <w:szCs w:val="20"/>
            <w:bdr w:val="single" w:sz="4" w:space="0" w:color="auto"/>
          </w:rPr>
          <w:id w:val="1628122435"/>
          <w:placeholder>
            <w:docPart w:val="FB690D51435B44C589B2C61BA1E408DE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47000F6A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46C61C8E" w14:textId="3332A413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Agency Name:  </w:t>
      </w:r>
      <w:sdt>
        <w:sdtPr>
          <w:rPr>
            <w:sz w:val="20"/>
            <w:szCs w:val="20"/>
            <w:bdr w:val="single" w:sz="4" w:space="0" w:color="auto"/>
          </w:rPr>
          <w:id w:val="-1281257602"/>
          <w:placeholder>
            <w:docPart w:val="C445F6364221432E86DB8496448AB2B3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Division/Bureau:  </w:t>
      </w:r>
      <w:sdt>
        <w:sdtPr>
          <w:rPr>
            <w:sz w:val="22"/>
            <w:szCs w:val="22"/>
            <w:bdr w:val="single" w:sz="4" w:space="0" w:color="auto"/>
          </w:rPr>
          <w:id w:val="-360514568"/>
          <w:placeholder>
            <w:docPart w:val="A2F4B8FDADA04AB2A9967066884BB2F8"/>
          </w:placeholder>
          <w:showingPlcHdr/>
        </w:sdtPr>
        <w:sdtContent>
          <w:r w:rsidRPr="003C2B7A">
            <w:rPr>
              <w:rStyle w:val="PlaceholderText"/>
              <w:bdr w:val="single" w:sz="4" w:space="0" w:color="auto"/>
            </w:rPr>
            <w:t>Click or tap here to enter text.</w:t>
          </w:r>
        </w:sdtContent>
      </w:sdt>
    </w:p>
    <w:p w14:paraId="38CD3249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39423CDE" w14:textId="0F89C070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Work Address:  </w:t>
      </w:r>
      <w:sdt>
        <w:sdtPr>
          <w:rPr>
            <w:sz w:val="20"/>
            <w:szCs w:val="20"/>
            <w:bdr w:val="single" w:sz="4" w:space="0" w:color="auto"/>
          </w:rPr>
          <w:id w:val="-241100780"/>
          <w:placeholder>
            <w:docPart w:val="A701BF14184F4A859EB42EE2912DAF29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Zip code:  </w:t>
      </w:r>
      <w:sdt>
        <w:sdtPr>
          <w:rPr>
            <w:sz w:val="20"/>
            <w:szCs w:val="20"/>
            <w:bdr w:val="single" w:sz="4" w:space="0" w:color="auto"/>
          </w:rPr>
          <w:id w:val="2020500297"/>
          <w:placeholder>
            <w:docPart w:val="77921453161A49F7970C6D08ACBE199C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32A830ED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3D25DCDA" w14:textId="559875E5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Work Phone:  </w:t>
      </w:r>
      <w:sdt>
        <w:sdtPr>
          <w:rPr>
            <w:sz w:val="20"/>
            <w:szCs w:val="20"/>
            <w:bdr w:val="single" w:sz="4" w:space="0" w:color="auto"/>
          </w:rPr>
          <w:id w:val="-600797826"/>
          <w:placeholder>
            <w:docPart w:val="DF6DA8873EF7449587E3CC266D3558C1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4EFC5F4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7096669E" w14:textId="4947776F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Supervisor Name (First/Last)  </w:t>
      </w:r>
      <w:sdt>
        <w:sdtPr>
          <w:rPr>
            <w:sz w:val="20"/>
            <w:szCs w:val="20"/>
            <w:bdr w:val="single" w:sz="4" w:space="0" w:color="auto"/>
          </w:rPr>
          <w:id w:val="230591622"/>
          <w:placeholder>
            <w:docPart w:val="E530FB9CA97941CB9DE9D76E99CC3620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Date </w:t>
      </w:r>
      <w:sdt>
        <w:sdtPr>
          <w:rPr>
            <w:sz w:val="20"/>
            <w:szCs w:val="20"/>
            <w:bdr w:val="single" w:sz="4" w:space="0" w:color="auto"/>
          </w:rPr>
          <w:id w:val="-1436825323"/>
          <w:placeholder>
            <w:docPart w:val="44CD1B55992A4911A683AC72A4BDED98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4EBA9EB" w14:textId="01DF1215" w:rsidR="000D490E" w:rsidRDefault="000D490E" w:rsidP="003C2B7A">
      <w:pPr>
        <w:pStyle w:val="Default"/>
        <w:tabs>
          <w:tab w:val="left" w:pos="5040"/>
        </w:tabs>
        <w:spacing w:before="100" w:after="100"/>
        <w:rPr>
          <w:sz w:val="22"/>
          <w:szCs w:val="22"/>
        </w:rPr>
      </w:pPr>
      <w:r>
        <w:rPr>
          <w:sz w:val="22"/>
          <w:szCs w:val="22"/>
        </w:rPr>
        <w:t xml:space="preserve">Supervisor’s Email Address: </w:t>
      </w:r>
      <w:sdt>
        <w:sdtPr>
          <w:rPr>
            <w:sz w:val="20"/>
            <w:szCs w:val="20"/>
            <w:bdr w:val="single" w:sz="4" w:space="0" w:color="auto"/>
          </w:rPr>
          <w:id w:val="1500763992"/>
          <w:placeholder>
            <w:docPart w:val="5AD06AFBA06B43DC842C1D842CF5B507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 xml:space="preserve">Supervisor’s </w:t>
      </w:r>
      <w:proofErr w:type="gramStart"/>
      <w:r>
        <w:rPr>
          <w:sz w:val="22"/>
          <w:szCs w:val="22"/>
        </w:rPr>
        <w:t>Phone:_</w:t>
      </w:r>
      <w:proofErr w:type="gramEnd"/>
      <w:r>
        <w:rPr>
          <w:sz w:val="22"/>
          <w:szCs w:val="22"/>
        </w:rPr>
        <w:t xml:space="preserve"> </w:t>
      </w:r>
      <w:sdt>
        <w:sdtPr>
          <w:rPr>
            <w:sz w:val="20"/>
            <w:szCs w:val="20"/>
            <w:bdr w:val="single" w:sz="4" w:space="0" w:color="auto"/>
          </w:rPr>
          <w:id w:val="1527986449"/>
          <w:placeholder>
            <w:docPart w:val="7F9FE14DB9DC422E9FB2AD6D4BBF50DB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 xml:space="preserve"> </w:t>
      </w:r>
    </w:p>
    <w:p w14:paraId="6FE27336" w14:textId="416B1E2F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>Supervisor/HR Manager Signature</w:t>
      </w:r>
      <w:proofErr w:type="gramStart"/>
      <w:r w:rsidR="003C2B7A">
        <w:rPr>
          <w:sz w:val="22"/>
          <w:szCs w:val="22"/>
        </w:rPr>
        <w:t>:</w:t>
      </w:r>
      <w:r>
        <w:rPr>
          <w:sz w:val="22"/>
          <w:szCs w:val="22"/>
        </w:rPr>
        <w:t xml:space="preserve">  (</w:t>
      </w:r>
      <w:proofErr w:type="gramEnd"/>
      <w:r>
        <w:rPr>
          <w:sz w:val="22"/>
          <w:szCs w:val="22"/>
        </w:rPr>
        <w:t xml:space="preserve">Mandatory) </w:t>
      </w:r>
      <w:sdt>
        <w:sdtPr>
          <w:rPr>
            <w:sz w:val="20"/>
            <w:szCs w:val="20"/>
            <w:bdr w:val="single" w:sz="4" w:space="0" w:color="auto"/>
          </w:rPr>
          <w:id w:val="1518651451"/>
          <w:placeholder>
            <w:docPart w:val="842DA2B9FAAA42D681B9DDC94D540BDE"/>
          </w:placeholder>
          <w:showingPlcHdr/>
        </w:sdtPr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7D709EE" w14:textId="398CF311" w:rsidR="0037187D" w:rsidRDefault="0037187D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6F559B1B" w14:textId="3DAD6E3E" w:rsidR="003C2B7A" w:rsidRDefault="003C2B7A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>Please enroll me in the following courses:</w:t>
      </w:r>
    </w:p>
    <w:p w14:paraId="430C33C2" w14:textId="77777777" w:rsidR="00FF342E" w:rsidRDefault="00FF342E" w:rsidP="003C2B7A">
      <w:pPr>
        <w:pStyle w:val="Default"/>
        <w:tabs>
          <w:tab w:val="left" w:pos="5040"/>
        </w:tabs>
        <w:rPr>
          <w:sz w:val="20"/>
          <w:szCs w:val="20"/>
          <w:bdr w:val="single" w:sz="4" w:space="0" w:color="auto"/>
        </w:rPr>
      </w:pPr>
    </w:p>
    <w:sdt>
      <w:sdtPr>
        <w:rPr>
          <w:sz w:val="20"/>
          <w:szCs w:val="20"/>
          <w:bdr w:val="single" w:sz="4" w:space="0" w:color="auto"/>
        </w:rPr>
        <w:id w:val="1656486338"/>
        <w:placeholder>
          <w:docPart w:val="1EF125EA68074153AABA5F569CBBCEDF"/>
        </w:placeholder>
        <w:showingPlcHdr/>
        <w:dropDownList>
          <w:listItem w:value="Choose an item."/>
          <w:listItem w:displayText="Unleashing the Power of the PMBOK Guide 7th Edition                     February 10-11, 2025                  $260           " w:value="Unleashing the Power of the PMBOK Guide 7th Edition                     February 10-11, 2025                  $260           "/>
          <w:listItem w:displayText="Creating a Successful Project Business Case                        February 24-25. 2025                  $260" w:value="Creating a Successful Project Business Case                        February 24-25. 2025                  $260"/>
          <w:listItem w:displayText="Business Analysis Certification                                     April 22-24, 2025                          $465" w:value="Business Analysis Certification                                     April 22-24, 2025                          $465"/>
          <w:listItem w:displayText="Hybrid Project Management                             May 19-20, 2025           $260" w:value="Hybrid Project Management                             May 19-20, 2025           $260"/>
          <w:listItem w:displayText="Role &amp; Responsibility of a BA in Agile Methodology                         June 30, 2025           $130" w:value="Role &amp; Responsibility of a BA in Agile Methodology                         June 30, 2025           $130"/>
          <w:listItem w:displayText="PMP Exam Prep Boot Camp                         July 14-17, 2025          $1,450" w:value="PMP Exam Prep Boot Camp                         July 14-17, 2025          $1,450"/>
          <w:listItem w:displayText="Unleashing the Potential of AI in Project Mgmt                          July 22-24, 2025          $390" w:value="Unleashing the Potential of AI in Project Mgmt                          July 22-24, 2025          $390"/>
          <w:listItem w:displayText="Project Change Management                         October 27-28, 2025          $260" w:value="Project Change Management                         October 27-28, 2025          $260"/>
          <w:listItem w:displayText="Business Analysis Certification                         November 5-7, 2025          $465" w:value="Business Analysis Certification                         November 5-7, 2025          $465"/>
          <w:listItem w:displayText="Project Scope Management                             November 13, 2025          $130" w:value="Project Scope Management                             November 13, 2025          $130"/>
          <w:listItem w:displayText="PMI-ACP Exam Prep Boot Camp                         November 12-14, 2025          $1,250" w:value="PMI-ACP Exam Prep Boot Camp                         November 12-14, 2025          $1,250"/>
        </w:dropDownList>
      </w:sdtPr>
      <w:sdtContent>
        <w:p w14:paraId="20441B37" w14:textId="2265F3CF" w:rsidR="0037187D" w:rsidRPr="003C2B7A" w:rsidRDefault="005E5832" w:rsidP="003C2B7A">
          <w:pPr>
            <w:pStyle w:val="Default"/>
            <w:tabs>
              <w:tab w:val="left" w:pos="5040"/>
            </w:tabs>
            <w:rPr>
              <w:sz w:val="20"/>
              <w:szCs w:val="20"/>
            </w:rPr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hoose an item.</w:t>
          </w:r>
        </w:p>
      </w:sdtContent>
    </w:sdt>
    <w:p w14:paraId="3C264D65" w14:textId="77777777" w:rsidR="00E102C0" w:rsidRDefault="00E102C0" w:rsidP="003C2B7A">
      <w:pPr>
        <w:pStyle w:val="Default"/>
        <w:tabs>
          <w:tab w:val="left" w:pos="5040"/>
        </w:tabs>
        <w:spacing w:before="100" w:after="100"/>
        <w:jc w:val="both"/>
        <w:rPr>
          <w:b/>
          <w:bCs/>
          <w:sz w:val="22"/>
          <w:szCs w:val="22"/>
        </w:rPr>
      </w:pPr>
    </w:p>
    <w:p w14:paraId="6532AFCB" w14:textId="0BF11E5B" w:rsidR="000D490E" w:rsidRDefault="000D490E" w:rsidP="003C2B7A">
      <w:pPr>
        <w:pStyle w:val="Default"/>
        <w:tabs>
          <w:tab w:val="left" w:pos="5040"/>
        </w:tabs>
        <w:spacing w:before="100" w:after="100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Enrollment Statement: </w:t>
      </w:r>
      <w:r>
        <w:rPr>
          <w:sz w:val="22"/>
          <w:szCs w:val="22"/>
        </w:rPr>
        <w:t xml:space="preserve">All participants attending project management training are required to act in a professional manner. Each participant shall promote, support, focus on, and demonstrate respect for all people and positively contribute to an inclusive training environment for all participants. </w:t>
      </w:r>
    </w:p>
    <w:p w14:paraId="648EF249" w14:textId="789A2854" w:rsidR="000D490E" w:rsidRDefault="000D490E" w:rsidP="003C2B7A">
      <w:pPr>
        <w:pStyle w:val="Default"/>
        <w:spacing w:before="100" w:after="100"/>
        <w:rPr>
          <w:sz w:val="22"/>
          <w:szCs w:val="22"/>
        </w:rPr>
      </w:pPr>
      <w:r>
        <w:rPr>
          <w:sz w:val="22"/>
          <w:szCs w:val="22"/>
        </w:rPr>
        <w:t xml:space="preserve">Employee’s Signature Indicates Acknowledgment: </w:t>
      </w:r>
      <w:sdt>
        <w:sdtPr>
          <w:rPr>
            <w:sz w:val="20"/>
            <w:szCs w:val="20"/>
            <w:bdr w:val="single" w:sz="4" w:space="0" w:color="auto"/>
          </w:rPr>
          <w:id w:val="-800155402"/>
          <w:placeholder>
            <w:docPart w:val="7CA887833F61400EB6EB75675C1D11B0"/>
          </w:placeholder>
          <w:showingPlcHdr/>
        </w:sdtPr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AF1B7CE" w14:textId="3D9A6F5B" w:rsidR="000D490E" w:rsidRDefault="00000000" w:rsidP="003C2B7A">
      <w:pPr>
        <w:pStyle w:val="Default"/>
        <w:spacing w:before="100" w:after="100"/>
        <w:rPr>
          <w:b/>
          <w:bCs/>
          <w:sz w:val="20"/>
          <w:szCs w:val="20"/>
        </w:rPr>
      </w:pPr>
      <w:sdt>
        <w:sdtPr>
          <w:rPr>
            <w:sz w:val="22"/>
            <w:szCs w:val="22"/>
          </w:rPr>
          <w:id w:val="-4575656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C2B7A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3C2B7A">
        <w:rPr>
          <w:sz w:val="22"/>
          <w:szCs w:val="22"/>
        </w:rPr>
        <w:t xml:space="preserve">  </w:t>
      </w:r>
      <w:r w:rsidR="000D490E">
        <w:rPr>
          <w:b/>
          <w:bCs/>
          <w:sz w:val="20"/>
          <w:szCs w:val="20"/>
        </w:rPr>
        <w:t xml:space="preserve">Please check box if you do NOT wish to receive future KITO Training announcements. (I opt out) </w:t>
      </w:r>
    </w:p>
    <w:p w14:paraId="68AEBC57" w14:textId="77777777" w:rsidR="00E102C0" w:rsidRPr="003C2B7A" w:rsidRDefault="00E102C0" w:rsidP="003C2B7A">
      <w:pPr>
        <w:pStyle w:val="Default"/>
        <w:spacing w:before="100" w:after="100"/>
        <w:rPr>
          <w:sz w:val="22"/>
          <w:szCs w:val="22"/>
        </w:rPr>
      </w:pPr>
    </w:p>
    <w:p w14:paraId="06253926" w14:textId="4BB2F7BF" w:rsidR="000D490E" w:rsidRDefault="000D490E" w:rsidP="003C2B7A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n Interfund Voucher or Invoice will be initiated after the class. Please include billing information: </w:t>
      </w:r>
    </w:p>
    <w:p w14:paraId="2BD73414" w14:textId="77777777" w:rsidR="003C2B7A" w:rsidRDefault="003C2B7A" w:rsidP="003C2B7A">
      <w:pPr>
        <w:pStyle w:val="Default"/>
        <w:rPr>
          <w:sz w:val="22"/>
          <w:szCs w:val="22"/>
        </w:rPr>
      </w:pPr>
    </w:p>
    <w:p w14:paraId="5D0E1C14" w14:textId="08B4ED6E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Billing Contact:  </w:t>
      </w:r>
      <w:sdt>
        <w:sdtPr>
          <w:rPr>
            <w:sz w:val="20"/>
            <w:szCs w:val="20"/>
            <w:bdr w:val="single" w:sz="4" w:space="0" w:color="auto"/>
          </w:rPr>
          <w:id w:val="269756847"/>
          <w:placeholder>
            <w:docPart w:val="13902EA7B5F249C9A577E74008CF5704"/>
          </w:placeholder>
          <w:showingPlcHdr/>
        </w:sdtPr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 w:rsidR="003C2B7A">
        <w:rPr>
          <w:sz w:val="22"/>
          <w:szCs w:val="22"/>
        </w:rPr>
        <w:tab/>
      </w:r>
      <w:r>
        <w:rPr>
          <w:sz w:val="22"/>
          <w:szCs w:val="22"/>
        </w:rPr>
        <w:t xml:space="preserve">Billing Contact Email: </w:t>
      </w:r>
      <w:sdt>
        <w:sdtPr>
          <w:rPr>
            <w:sz w:val="20"/>
            <w:szCs w:val="20"/>
            <w:bdr w:val="single" w:sz="4" w:space="0" w:color="auto"/>
          </w:rPr>
          <w:id w:val="1280295178"/>
          <w:placeholder>
            <w:docPart w:val="0591A9B021CE41588FE1B2511EEA97AD"/>
          </w:placeholder>
          <w:showingPlcHdr/>
        </w:sdtPr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01580ABA" w14:textId="2E637515" w:rsidR="000D490E" w:rsidRDefault="000D490E" w:rsidP="003C2B7A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illing Address:  </w:t>
      </w:r>
      <w:sdt>
        <w:sdtPr>
          <w:rPr>
            <w:sz w:val="20"/>
            <w:szCs w:val="20"/>
            <w:bdr w:val="single" w:sz="4" w:space="0" w:color="auto"/>
          </w:rPr>
          <w:id w:val="137627542"/>
          <w:placeholder>
            <w:docPart w:val="CC815BBE6B4C4101B6C280BBC8D631FA"/>
          </w:placeholder>
          <w:showingPlcHdr/>
        </w:sdtPr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388F6EDD" w14:textId="77777777" w:rsidR="00E102C0" w:rsidRDefault="00E102C0" w:rsidP="003C2B7A">
      <w:pPr>
        <w:pStyle w:val="Default"/>
        <w:rPr>
          <w:sz w:val="22"/>
          <w:szCs w:val="22"/>
        </w:rPr>
      </w:pPr>
    </w:p>
    <w:p w14:paraId="29A044C8" w14:textId="77777777" w:rsidR="000D490E" w:rsidRDefault="000D490E" w:rsidP="003C2B7A">
      <w:pPr>
        <w:pStyle w:val="Default"/>
        <w:ind w:left="720" w:hanging="360"/>
        <w:rPr>
          <w:color w:val="0000FF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</w:t>
      </w:r>
      <w:r>
        <w:rPr>
          <w:b/>
          <w:bCs/>
          <w:sz w:val="23"/>
          <w:szCs w:val="23"/>
        </w:rPr>
        <w:t xml:space="preserve">This form can be completed electronically and emailed to: </w:t>
      </w:r>
      <w:r>
        <w:rPr>
          <w:b/>
          <w:bCs/>
          <w:color w:val="0000FF"/>
          <w:sz w:val="23"/>
          <w:szCs w:val="23"/>
        </w:rPr>
        <w:t>KITO@ks.gov</w:t>
      </w:r>
    </w:p>
    <w:p w14:paraId="047B83E1" w14:textId="77777777" w:rsidR="000D490E" w:rsidRDefault="000D490E" w:rsidP="003C2B7A">
      <w:pPr>
        <w:pStyle w:val="Default"/>
        <w:rPr>
          <w:color w:val="0000FF"/>
          <w:sz w:val="23"/>
          <w:szCs w:val="23"/>
        </w:rPr>
      </w:pPr>
    </w:p>
    <w:p w14:paraId="117EF7D7" w14:textId="77777777" w:rsidR="000D490E" w:rsidRDefault="000D490E" w:rsidP="003C2B7A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f you need special accommodations, please call (785) 368-7161 at least ten (10) days prior to class. </w:t>
      </w:r>
    </w:p>
    <w:p w14:paraId="47A3DACD" w14:textId="77777777" w:rsidR="00E102C0" w:rsidRDefault="00E102C0" w:rsidP="003C2B7A">
      <w:pPr>
        <w:pStyle w:val="Default"/>
        <w:rPr>
          <w:b/>
          <w:bCs/>
          <w:sz w:val="20"/>
          <w:szCs w:val="20"/>
        </w:rPr>
      </w:pPr>
    </w:p>
    <w:p w14:paraId="4EF6AB90" w14:textId="2AB04716" w:rsidR="000D490E" w:rsidRPr="00E102C0" w:rsidRDefault="000D490E" w:rsidP="003C2B7A">
      <w:pPr>
        <w:pStyle w:val="Default"/>
        <w:rPr>
          <w:sz w:val="20"/>
          <w:szCs w:val="20"/>
          <w:u w:val="single"/>
        </w:rPr>
      </w:pPr>
      <w:r w:rsidRPr="00E102C0">
        <w:rPr>
          <w:b/>
          <w:bCs/>
          <w:sz w:val="20"/>
          <w:szCs w:val="20"/>
          <w:u w:val="single"/>
        </w:rPr>
        <w:t xml:space="preserve">Cancellation Policy: </w:t>
      </w:r>
    </w:p>
    <w:p w14:paraId="68209B33" w14:textId="77777777" w:rsidR="000D490E" w:rsidRDefault="000D490E" w:rsidP="003C2B7A">
      <w:pPr>
        <w:pStyle w:val="Default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Cancellations up to twenty (20) business days prior to the class date – 100% refund </w:t>
      </w:r>
    </w:p>
    <w:p w14:paraId="45EEDAA1" w14:textId="77777777" w:rsidR="000D490E" w:rsidRDefault="000D490E" w:rsidP="003C2B7A">
      <w:pPr>
        <w:pStyle w:val="Default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Cancellations less than twenty (20) business days prior to the class date – no refund </w:t>
      </w:r>
    </w:p>
    <w:sectPr w:rsidR="000D490E" w:rsidSect="000D49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zUwNbU0sTS2MDZW0lEKTi0uzszPAykwqwUAgay1RywAAAA="/>
  </w:docVars>
  <w:rsids>
    <w:rsidRoot w:val="000D490E"/>
    <w:rsid w:val="00057F57"/>
    <w:rsid w:val="0009097B"/>
    <w:rsid w:val="000C689E"/>
    <w:rsid w:val="000D490E"/>
    <w:rsid w:val="000F396B"/>
    <w:rsid w:val="0013719F"/>
    <w:rsid w:val="00156ECB"/>
    <w:rsid w:val="00181866"/>
    <w:rsid w:val="00183D3B"/>
    <w:rsid w:val="001931A3"/>
    <w:rsid w:val="001A52DA"/>
    <w:rsid w:val="001D3912"/>
    <w:rsid w:val="001F1067"/>
    <w:rsid w:val="00204488"/>
    <w:rsid w:val="0021351A"/>
    <w:rsid w:val="00220CBA"/>
    <w:rsid w:val="00233312"/>
    <w:rsid w:val="002A151C"/>
    <w:rsid w:val="002B0C93"/>
    <w:rsid w:val="002B3939"/>
    <w:rsid w:val="002D13E2"/>
    <w:rsid w:val="00305392"/>
    <w:rsid w:val="00342523"/>
    <w:rsid w:val="003523A8"/>
    <w:rsid w:val="00362618"/>
    <w:rsid w:val="003711C8"/>
    <w:rsid w:val="0037187D"/>
    <w:rsid w:val="003743D6"/>
    <w:rsid w:val="003A4782"/>
    <w:rsid w:val="003C2B7A"/>
    <w:rsid w:val="003E0483"/>
    <w:rsid w:val="003F2BD1"/>
    <w:rsid w:val="00401286"/>
    <w:rsid w:val="004045A5"/>
    <w:rsid w:val="0049395E"/>
    <w:rsid w:val="004D62FA"/>
    <w:rsid w:val="004D663C"/>
    <w:rsid w:val="004D7B45"/>
    <w:rsid w:val="004F17DB"/>
    <w:rsid w:val="00533827"/>
    <w:rsid w:val="00534D3E"/>
    <w:rsid w:val="00563C43"/>
    <w:rsid w:val="0057784B"/>
    <w:rsid w:val="00587A69"/>
    <w:rsid w:val="005D30E5"/>
    <w:rsid w:val="005E0443"/>
    <w:rsid w:val="005E5832"/>
    <w:rsid w:val="005F3718"/>
    <w:rsid w:val="006108F8"/>
    <w:rsid w:val="00625BFE"/>
    <w:rsid w:val="0067356B"/>
    <w:rsid w:val="00684D2F"/>
    <w:rsid w:val="00693F6B"/>
    <w:rsid w:val="006D4FC2"/>
    <w:rsid w:val="006F0B13"/>
    <w:rsid w:val="00731A06"/>
    <w:rsid w:val="00733009"/>
    <w:rsid w:val="0073553C"/>
    <w:rsid w:val="0073787B"/>
    <w:rsid w:val="0074010D"/>
    <w:rsid w:val="00780584"/>
    <w:rsid w:val="00785872"/>
    <w:rsid w:val="008361AB"/>
    <w:rsid w:val="00896376"/>
    <w:rsid w:val="00896F96"/>
    <w:rsid w:val="00914D8F"/>
    <w:rsid w:val="00930FB5"/>
    <w:rsid w:val="009620D3"/>
    <w:rsid w:val="00991513"/>
    <w:rsid w:val="009A4237"/>
    <w:rsid w:val="009D7237"/>
    <w:rsid w:val="009E69DB"/>
    <w:rsid w:val="009F6D6D"/>
    <w:rsid w:val="00A434D5"/>
    <w:rsid w:val="00A547C2"/>
    <w:rsid w:val="00A73AA1"/>
    <w:rsid w:val="00AC002A"/>
    <w:rsid w:val="00AD2836"/>
    <w:rsid w:val="00B05620"/>
    <w:rsid w:val="00BA10ED"/>
    <w:rsid w:val="00BF34E1"/>
    <w:rsid w:val="00C0611A"/>
    <w:rsid w:val="00C450AC"/>
    <w:rsid w:val="00C54788"/>
    <w:rsid w:val="00C55BE9"/>
    <w:rsid w:val="00C94784"/>
    <w:rsid w:val="00CA3DEE"/>
    <w:rsid w:val="00CD16D6"/>
    <w:rsid w:val="00CD1BF7"/>
    <w:rsid w:val="00D418DC"/>
    <w:rsid w:val="00DA7482"/>
    <w:rsid w:val="00DB22A7"/>
    <w:rsid w:val="00DC505A"/>
    <w:rsid w:val="00E102C0"/>
    <w:rsid w:val="00E3014B"/>
    <w:rsid w:val="00E35948"/>
    <w:rsid w:val="00E660AD"/>
    <w:rsid w:val="00ED55A4"/>
    <w:rsid w:val="00F359B2"/>
    <w:rsid w:val="00F53CD8"/>
    <w:rsid w:val="00FD6031"/>
    <w:rsid w:val="00FF342E"/>
    <w:rsid w:val="00FF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3936E"/>
  <w15:chartTrackingRefBased/>
  <w15:docId w15:val="{F54C4068-2C14-4F32-B860-FDE528AA4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D490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D490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5409342CB7143029069CD43255D4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88040-65F4-4197-B928-4AC106631587}"/>
      </w:docPartPr>
      <w:docPartBody>
        <w:p w:rsidR="00E8725E" w:rsidRDefault="00A20EB2" w:rsidP="00A20EB2">
          <w:pPr>
            <w:pStyle w:val="65409342CB7143029069CD43255D4F42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998FC96B31204175AE26192B66107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A7EB2-1D32-40A1-9D44-0D67EA0B7AC5}"/>
      </w:docPartPr>
      <w:docPartBody>
        <w:p w:rsidR="00E8725E" w:rsidRDefault="00A20EB2" w:rsidP="00A20EB2">
          <w:pPr>
            <w:pStyle w:val="998FC96B31204175AE26192B661070EC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F78C86313BBA4A568AC0A4DF8127F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E3C34-A4CE-4446-B3AC-300B136C3723}"/>
      </w:docPartPr>
      <w:docPartBody>
        <w:p w:rsidR="00E8725E" w:rsidRDefault="00A20EB2" w:rsidP="00A20EB2">
          <w:pPr>
            <w:pStyle w:val="F78C86313BBA4A568AC0A4DF8127FEDF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FB690D51435B44C589B2C61BA1E40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EC66D-82E6-465B-A2DB-D1C6AA680601}"/>
      </w:docPartPr>
      <w:docPartBody>
        <w:p w:rsidR="00E8725E" w:rsidRDefault="00A20EB2" w:rsidP="00A20EB2">
          <w:pPr>
            <w:pStyle w:val="FB690D51435B44C589B2C61BA1E408DE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C445F6364221432E86DB8496448A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B59CF-1EF9-489E-95D6-EED762C41C1C}"/>
      </w:docPartPr>
      <w:docPartBody>
        <w:p w:rsidR="00E8725E" w:rsidRDefault="00A20EB2" w:rsidP="00A20EB2">
          <w:pPr>
            <w:pStyle w:val="C445F6364221432E86DB8496448AB2B3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A2F4B8FDADA04AB2A9967066884BB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20D0C-83C7-4C94-9A28-C2BE4A64BDE1}"/>
      </w:docPartPr>
      <w:docPartBody>
        <w:p w:rsidR="00E8725E" w:rsidRDefault="00A20EB2" w:rsidP="00A20EB2">
          <w:pPr>
            <w:pStyle w:val="A2F4B8FDADA04AB2A9967066884BB2F83"/>
          </w:pPr>
          <w:r w:rsidRPr="003C2B7A">
            <w:rPr>
              <w:rStyle w:val="PlaceholderText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A701BF14184F4A859EB42EE2912DA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D86E4-F08F-4EA9-900C-2090F9E36EB3}"/>
      </w:docPartPr>
      <w:docPartBody>
        <w:p w:rsidR="00E8725E" w:rsidRDefault="00A20EB2" w:rsidP="00A20EB2">
          <w:pPr>
            <w:pStyle w:val="A701BF14184F4A859EB42EE2912DAF29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77921453161A49F7970C6D08ACBE1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05508-63E1-48D4-AF19-FC7FD840BBD4}"/>
      </w:docPartPr>
      <w:docPartBody>
        <w:p w:rsidR="00E8725E" w:rsidRDefault="00A20EB2" w:rsidP="00A20EB2">
          <w:pPr>
            <w:pStyle w:val="77921453161A49F7970C6D08ACBE199C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DF6DA8873EF7449587E3CC266D355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823AA-4561-4577-AA0C-80241EC8A08C}"/>
      </w:docPartPr>
      <w:docPartBody>
        <w:p w:rsidR="00E8725E" w:rsidRDefault="00A20EB2" w:rsidP="00A20EB2">
          <w:pPr>
            <w:pStyle w:val="DF6DA8873EF7449587E3CC266D3558C1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E530FB9CA97941CB9DE9D76E99CC3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5E541-DF4C-47A2-94F7-1146D9F7C46D}"/>
      </w:docPartPr>
      <w:docPartBody>
        <w:p w:rsidR="00E8725E" w:rsidRDefault="00A20EB2" w:rsidP="00A20EB2">
          <w:pPr>
            <w:pStyle w:val="E530FB9CA97941CB9DE9D76E99CC3620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44CD1B55992A4911A683AC72A4BDE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C8249-E798-4CA8-9780-7679F760752B}"/>
      </w:docPartPr>
      <w:docPartBody>
        <w:p w:rsidR="00E8725E" w:rsidRDefault="00A20EB2" w:rsidP="00A20EB2">
          <w:pPr>
            <w:pStyle w:val="44CD1B55992A4911A683AC72A4BDED98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5AD06AFBA06B43DC842C1D842CF5B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D95C8-018D-414B-880E-7583B5AD3568}"/>
      </w:docPartPr>
      <w:docPartBody>
        <w:p w:rsidR="00E8725E" w:rsidRDefault="00A20EB2" w:rsidP="00A20EB2">
          <w:pPr>
            <w:pStyle w:val="5AD06AFBA06B43DC842C1D842CF5B507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7F9FE14DB9DC422E9FB2AD6D4BBF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A2153-7ED0-4E34-9AEE-31335093F981}"/>
      </w:docPartPr>
      <w:docPartBody>
        <w:p w:rsidR="00E8725E" w:rsidRDefault="00A20EB2" w:rsidP="00A20EB2">
          <w:pPr>
            <w:pStyle w:val="7F9FE14DB9DC422E9FB2AD6D4BBF50DB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842DA2B9FAAA42D681B9DDC94D540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94394-56B4-467F-B4C5-2FA4302A73A0}"/>
      </w:docPartPr>
      <w:docPartBody>
        <w:p w:rsidR="00E8725E" w:rsidRDefault="00A20EB2" w:rsidP="00A20EB2">
          <w:pPr>
            <w:pStyle w:val="842DA2B9FAAA42D681B9DDC94D540BDE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1EF125EA68074153AABA5F569CBBC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46BE7-703A-497C-A6D8-8120DDD6CED4}"/>
      </w:docPartPr>
      <w:docPartBody>
        <w:p w:rsidR="00E8725E" w:rsidRDefault="00A20EB2" w:rsidP="00A20EB2">
          <w:pPr>
            <w:pStyle w:val="1EF125EA68074153AABA5F569CBBCEDF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hoose an item.</w:t>
          </w:r>
        </w:p>
      </w:docPartBody>
    </w:docPart>
    <w:docPart>
      <w:docPartPr>
        <w:name w:val="7CA887833F61400EB6EB75675C1D1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7F72D-011B-47D8-BFC5-92732413DCB6}"/>
      </w:docPartPr>
      <w:docPartBody>
        <w:p w:rsidR="00E8725E" w:rsidRDefault="00A20EB2" w:rsidP="00A20EB2">
          <w:pPr>
            <w:pStyle w:val="7CA887833F61400EB6EB75675C1D11B03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13902EA7B5F249C9A577E74008CF5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E75D9-5B55-4FCA-9C9B-C0E4DF9ED46F}"/>
      </w:docPartPr>
      <w:docPartBody>
        <w:p w:rsidR="00E8725E" w:rsidRDefault="00A20EB2" w:rsidP="00A20EB2">
          <w:pPr>
            <w:pStyle w:val="13902EA7B5F249C9A577E74008CF57043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0591A9B021CE41588FE1B2511EEA9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D3B3C-32E3-4B92-9EDA-22551666A32F}"/>
      </w:docPartPr>
      <w:docPartBody>
        <w:p w:rsidR="00E8725E" w:rsidRDefault="00A20EB2" w:rsidP="00A20EB2">
          <w:pPr>
            <w:pStyle w:val="0591A9B021CE41588FE1B2511EEA97AD3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CC815BBE6B4C4101B6C280BBC8D63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4F6AA-3458-4CF8-BC4F-44C4BDFB1AA5}"/>
      </w:docPartPr>
      <w:docPartBody>
        <w:p w:rsidR="00E8725E" w:rsidRDefault="00A20EB2" w:rsidP="00A20EB2">
          <w:pPr>
            <w:pStyle w:val="CC815BBE6B4C4101B6C280BBC8D631FA3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7866"/>
    <w:rsid w:val="000205E1"/>
    <w:rsid w:val="00026FB8"/>
    <w:rsid w:val="000B7A29"/>
    <w:rsid w:val="000C414B"/>
    <w:rsid w:val="00127866"/>
    <w:rsid w:val="0035027F"/>
    <w:rsid w:val="003743D6"/>
    <w:rsid w:val="00451141"/>
    <w:rsid w:val="00552C9E"/>
    <w:rsid w:val="005F3C89"/>
    <w:rsid w:val="00744C5A"/>
    <w:rsid w:val="009543B8"/>
    <w:rsid w:val="00A20EB2"/>
    <w:rsid w:val="00A829BF"/>
    <w:rsid w:val="00BA10ED"/>
    <w:rsid w:val="00BF6F17"/>
    <w:rsid w:val="00D66368"/>
    <w:rsid w:val="00E8725E"/>
    <w:rsid w:val="00EA2AE2"/>
    <w:rsid w:val="00FC4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0EB2"/>
    <w:rPr>
      <w:color w:val="808080"/>
    </w:rPr>
  </w:style>
  <w:style w:type="paragraph" w:customStyle="1" w:styleId="65409342CB7143029069CD43255D4F421">
    <w:name w:val="65409342CB7143029069CD43255D4F42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998FC96B31204175AE26192B661070EC1">
    <w:name w:val="998FC96B31204175AE26192B661070EC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78C86313BBA4A568AC0A4DF8127FEDF1">
    <w:name w:val="F78C86313BBA4A568AC0A4DF8127FEDF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B690D51435B44C589B2C61BA1E408DE1">
    <w:name w:val="FB690D51435B44C589B2C61BA1E408DE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445F6364221432E86DB8496448AB2B31">
    <w:name w:val="C445F6364221432E86DB8496448AB2B3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2F4B8FDADA04AB2A9967066884BB2F81">
    <w:name w:val="A2F4B8FDADA04AB2A9967066884BB2F8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701BF14184F4A859EB42EE2912DAF291">
    <w:name w:val="A701BF14184F4A859EB42EE2912DAF29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7921453161A49F7970C6D08ACBE199C1">
    <w:name w:val="77921453161A49F7970C6D08ACBE199C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DF6DA8873EF7449587E3CC266D3558C11">
    <w:name w:val="DF6DA8873EF7449587E3CC266D3558C1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E530FB9CA97941CB9DE9D76E99CC36201">
    <w:name w:val="E530FB9CA97941CB9DE9D76E99CC3620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44CD1B55992A4911A683AC72A4BDED981">
    <w:name w:val="44CD1B55992A4911A683AC72A4BDED98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5AD06AFBA06B43DC842C1D842CF5B5071">
    <w:name w:val="5AD06AFBA06B43DC842C1D842CF5B507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F9FE14DB9DC422E9FB2AD6D4BBF50DB1">
    <w:name w:val="7F9FE14DB9DC422E9FB2AD6D4BBF50DB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842DA2B9FAAA42D681B9DDC94D540BDE1">
    <w:name w:val="842DA2B9FAAA42D681B9DDC94D540BDE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EF125EA68074153AABA5F569CBBCEDF1">
    <w:name w:val="1EF125EA68074153AABA5F569CBBCEDF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CA887833F61400EB6EB75675C1D11B01">
    <w:name w:val="7CA887833F61400EB6EB75675C1D11B0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3902EA7B5F249C9A577E74008CF57041">
    <w:name w:val="13902EA7B5F249C9A577E74008CF5704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0591A9B021CE41588FE1B2511EEA97AD1">
    <w:name w:val="0591A9B021CE41588FE1B2511EEA97AD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C815BBE6B4C4101B6C280BBC8D631FA1">
    <w:name w:val="CC815BBE6B4C4101B6C280BBC8D631FA1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65409342CB7143029069CD43255D4F42">
    <w:name w:val="65409342CB7143029069CD43255D4F42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998FC96B31204175AE26192B661070EC">
    <w:name w:val="998FC96B31204175AE26192B661070EC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78C86313BBA4A568AC0A4DF8127FEDF">
    <w:name w:val="F78C86313BBA4A568AC0A4DF8127FEDF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B690D51435B44C589B2C61BA1E408DE">
    <w:name w:val="FB690D51435B44C589B2C61BA1E408DE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445F6364221432E86DB8496448AB2B3">
    <w:name w:val="C445F6364221432E86DB8496448AB2B3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2F4B8FDADA04AB2A9967066884BB2F8">
    <w:name w:val="A2F4B8FDADA04AB2A9967066884BB2F8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701BF14184F4A859EB42EE2912DAF29">
    <w:name w:val="A701BF14184F4A859EB42EE2912DAF29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7921453161A49F7970C6D08ACBE199C">
    <w:name w:val="77921453161A49F7970C6D08ACBE199C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DF6DA8873EF7449587E3CC266D3558C1">
    <w:name w:val="DF6DA8873EF7449587E3CC266D3558C1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E530FB9CA97941CB9DE9D76E99CC3620">
    <w:name w:val="E530FB9CA97941CB9DE9D76E99CC3620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44CD1B55992A4911A683AC72A4BDED98">
    <w:name w:val="44CD1B55992A4911A683AC72A4BDED98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5AD06AFBA06B43DC842C1D842CF5B507">
    <w:name w:val="5AD06AFBA06B43DC842C1D842CF5B507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F9FE14DB9DC422E9FB2AD6D4BBF50DB">
    <w:name w:val="7F9FE14DB9DC422E9FB2AD6D4BBF50DB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842DA2B9FAAA42D681B9DDC94D540BDE">
    <w:name w:val="842DA2B9FAAA42D681B9DDC94D540BDE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EF125EA68074153AABA5F569CBBCEDF">
    <w:name w:val="1EF125EA68074153AABA5F569CBBCEDF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CA887833F61400EB6EB75675C1D11B0">
    <w:name w:val="7CA887833F61400EB6EB75675C1D11B0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3902EA7B5F249C9A577E74008CF5704">
    <w:name w:val="13902EA7B5F249C9A577E74008CF5704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0591A9B021CE41588FE1B2511EEA97AD">
    <w:name w:val="0591A9B021CE41588FE1B2511EEA97AD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C815BBE6B4C4101B6C280BBC8D631FA">
    <w:name w:val="CC815BBE6B4C4101B6C280BBC8D631FA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65409342CB7143029069CD43255D4F422">
    <w:name w:val="65409342CB7143029069CD43255D4F42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998FC96B31204175AE26192B661070EC2">
    <w:name w:val="998FC96B31204175AE26192B661070EC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78C86313BBA4A568AC0A4DF8127FEDF2">
    <w:name w:val="F78C86313BBA4A568AC0A4DF8127FEDF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B690D51435B44C589B2C61BA1E408DE2">
    <w:name w:val="FB690D51435B44C589B2C61BA1E408DE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445F6364221432E86DB8496448AB2B32">
    <w:name w:val="C445F6364221432E86DB8496448AB2B3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2F4B8FDADA04AB2A9967066884BB2F82">
    <w:name w:val="A2F4B8FDADA04AB2A9967066884BB2F8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701BF14184F4A859EB42EE2912DAF292">
    <w:name w:val="A701BF14184F4A859EB42EE2912DAF29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7921453161A49F7970C6D08ACBE199C2">
    <w:name w:val="77921453161A49F7970C6D08ACBE199C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DF6DA8873EF7449587E3CC266D3558C12">
    <w:name w:val="DF6DA8873EF7449587E3CC266D3558C1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E530FB9CA97941CB9DE9D76E99CC36202">
    <w:name w:val="E530FB9CA97941CB9DE9D76E99CC3620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44CD1B55992A4911A683AC72A4BDED982">
    <w:name w:val="44CD1B55992A4911A683AC72A4BDED98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5AD06AFBA06B43DC842C1D842CF5B5072">
    <w:name w:val="5AD06AFBA06B43DC842C1D842CF5B507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F9FE14DB9DC422E9FB2AD6D4BBF50DB2">
    <w:name w:val="7F9FE14DB9DC422E9FB2AD6D4BBF50DB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842DA2B9FAAA42D681B9DDC94D540BDE2">
    <w:name w:val="842DA2B9FAAA42D681B9DDC94D540BDE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EF125EA68074153AABA5F569CBBCEDF2">
    <w:name w:val="1EF125EA68074153AABA5F569CBBCEDF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CA887833F61400EB6EB75675C1D11B02">
    <w:name w:val="7CA887833F61400EB6EB75675C1D11B0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3902EA7B5F249C9A577E74008CF57042">
    <w:name w:val="13902EA7B5F249C9A577E74008CF5704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0591A9B021CE41588FE1B2511EEA97AD2">
    <w:name w:val="0591A9B021CE41588FE1B2511EEA97AD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C815BBE6B4C4101B6C280BBC8D631FA2">
    <w:name w:val="CC815BBE6B4C4101B6C280BBC8D631FA2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65409342CB7143029069CD43255D4F423">
    <w:name w:val="65409342CB7143029069CD43255D4F42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998FC96B31204175AE26192B661070EC3">
    <w:name w:val="998FC96B31204175AE26192B661070EC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78C86313BBA4A568AC0A4DF8127FEDF3">
    <w:name w:val="F78C86313BBA4A568AC0A4DF8127FEDF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B690D51435B44C589B2C61BA1E408DE3">
    <w:name w:val="FB690D51435B44C589B2C61BA1E408DE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445F6364221432E86DB8496448AB2B33">
    <w:name w:val="C445F6364221432E86DB8496448AB2B3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2F4B8FDADA04AB2A9967066884BB2F83">
    <w:name w:val="A2F4B8FDADA04AB2A9967066884BB2F8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701BF14184F4A859EB42EE2912DAF293">
    <w:name w:val="A701BF14184F4A859EB42EE2912DAF29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7921453161A49F7970C6D08ACBE199C3">
    <w:name w:val="77921453161A49F7970C6D08ACBE199C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DF6DA8873EF7449587E3CC266D3558C13">
    <w:name w:val="DF6DA8873EF7449587E3CC266D3558C1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E530FB9CA97941CB9DE9D76E99CC36203">
    <w:name w:val="E530FB9CA97941CB9DE9D76E99CC3620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44CD1B55992A4911A683AC72A4BDED983">
    <w:name w:val="44CD1B55992A4911A683AC72A4BDED98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5AD06AFBA06B43DC842C1D842CF5B5073">
    <w:name w:val="5AD06AFBA06B43DC842C1D842CF5B507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F9FE14DB9DC422E9FB2AD6D4BBF50DB3">
    <w:name w:val="7F9FE14DB9DC422E9FB2AD6D4BBF50DB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842DA2B9FAAA42D681B9DDC94D540BDE3">
    <w:name w:val="842DA2B9FAAA42D681B9DDC94D540BDE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EF125EA68074153AABA5F569CBBCEDF3">
    <w:name w:val="1EF125EA68074153AABA5F569CBBCEDF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CA887833F61400EB6EB75675C1D11B03">
    <w:name w:val="7CA887833F61400EB6EB75675C1D11B0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3902EA7B5F249C9A577E74008CF57043">
    <w:name w:val="13902EA7B5F249C9A577E74008CF5704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0591A9B021CE41588FE1B2511EEA97AD3">
    <w:name w:val="0591A9B021CE41588FE1B2511EEA97AD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C815BBE6B4C4101B6C280BBC8D631FA3">
    <w:name w:val="CC815BBE6B4C4101B6C280BBC8D631FA3"/>
    <w:rsid w:val="00A20EB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5" ma:contentTypeDescription="Create a new document." ma:contentTypeScope="" ma:versionID="2f8b84367d587c756dea3c2de7239403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cbfde3cf7009200b22333dc0e2993bed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Props1.xml><?xml version="1.0" encoding="utf-8"?>
<ds:datastoreItem xmlns:ds="http://schemas.openxmlformats.org/officeDocument/2006/customXml" ds:itemID="{0B97863C-B31E-4C3B-9A3B-73EF010765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23A998-D4D2-491A-81E6-66FFEF49A8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ED0937-87B7-428F-B6DE-ECF4C45E5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DE6501-3E13-4589-98FD-0C85D87D9F78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nks, Sara [OITS]</dc:creator>
  <cp:keywords/>
  <dc:description/>
  <cp:lastModifiedBy>Celena M Ramirez [OITS]</cp:lastModifiedBy>
  <cp:revision>9</cp:revision>
  <dcterms:created xsi:type="dcterms:W3CDTF">2024-12-18T20:36:00Z</dcterms:created>
  <dcterms:modified xsi:type="dcterms:W3CDTF">2024-12-19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